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c4c6079f562bc9b7b5b40ca3322c9b7948915f"/>
      <w:r>
        <w:t xml:space="preserve">Unit 2 Lesson 3: El mismo denominador o numerador</w:t>
      </w:r>
      <w:bookmarkEnd w:id="20"/>
    </w:p>
    <w:p>
      <w:pPr>
        <w:pStyle w:val="Heading3"/>
      </w:pPr>
      <w:bookmarkStart w:id="21" w:name="Xc4f4711df6738d40384cba484ec30ce9fa81e0e"/>
      <w:r>
        <w:t xml:space="preserve">Conversación numérica: Cientos má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136</m:t>
        </m:r>
        <m:r>
          <m:t>+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136</m:t>
        </m:r>
        <m:r>
          <m:t>+</m:t>
        </m:r>
        <m:r>
          <m:t>300</m:t>
        </m:r>
      </m:oMath>
    </w:p>
    <w:p>
      <w:pPr>
        <w:numPr>
          <w:ilvl w:val="0"/>
          <w:numId w:val="1001"/>
        </w:numPr>
      </w:pPr>
      <m:oMath>
        <m:r>
          <m:t>136</m:t>
        </m:r>
        <m:r>
          <m:t>+</m:t>
        </m:r>
        <m:r>
          <m:t>370</m:t>
        </m:r>
      </m:oMath>
    </w:p>
    <w:p>
      <w:pPr>
        <w:numPr>
          <w:ilvl w:val="0"/>
          <w:numId w:val="1001"/>
        </w:numPr>
      </w:pPr>
      <m:oMath>
        <m:r>
          <m:t>136</m:t>
        </m:r>
        <m:r>
          <m:t>+</m:t>
        </m:r>
        <m:r>
          <m:t>378</m:t>
        </m:r>
      </m:oMath>
    </w:p>
    <w:p>
      <w:pPr>
        <w:pStyle w:val="Heading3"/>
      </w:pPr>
      <w:bookmarkStart w:id="23" w:name="fracciones-con-el-mismo-denominador"/>
      <w:r>
        <w:t xml:space="preserve">1 Fracciones con el mismo denominado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Este diagrama muestra un grupo de tiras de fracciones. Marca cada rectángulo con la fracción que representa.</w:t>
      </w:r>
    </w:p>
    <w:p>
      <w:pPr>
        <w:numPr>
          <w:ilvl w:val="0"/>
          <w:numId w:val="1000"/>
        </w:numPr>
      </w:pPr>
      <w:r>
        <w:drawing>
          <wp:inline>
            <wp:extent cx="4457700" cy="2628900"/>
            <wp:effectExtent b="0" l="0" r="0" t="0"/>
            <wp:docPr descr="Fraction Strips." title="" id="1" name="Picture"/>
            <a:graphic>
              <a:graphicData uri="http://schemas.openxmlformats.org/drawingml/2006/picture">
                <pic:pic>
                  <pic:nvPicPr>
                    <pic:cNvPr descr="/app/tmp/embedder-1625085286.7827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ara cada una de estas parejas, marca la fracción mayor. Si te ayuda, usa el diagrama de las tiras de fracciones.</w:t>
      </w:r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¿Qué patrón observas en las fracciones que marcaste? ¿Cómo puedes explicar este patrón?</w:t>
      </w:r>
    </w:p>
    <w:p>
      <w:pPr>
        <w:numPr>
          <w:ilvl w:val="0"/>
          <w:numId w:val="1002"/>
        </w:numPr>
      </w:pPr>
      <w:r>
        <w:t xml:space="preserve">Cuál es mayor: ¿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? Explica tu razonamiento.</w:t>
      </w:r>
    </w:p>
    <w:p>
      <w:pPr>
        <w:pStyle w:val="Heading3"/>
      </w:pPr>
      <w:bookmarkStart w:id="26" w:name="fracciones-con-el-mismo-numerador"/>
      <w:r>
        <w:t xml:space="preserve">2 Fracciones con el mismo numerador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4"/>
        </w:numPr>
      </w:pPr>
      <w:r>
        <w:t xml:space="preserve">En cada pareja de fracciones, marca la fracción mayor. Si te ayuda, usa el diagrama de las tiras de fracciones.</w:t>
      </w:r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</w:pPr>
      <w:r>
        <w:t xml:space="preserve">¿Qué patrón observas sobre las fracciones que marcaste? ¿Cómo puedes explicar este patrón?</w:t>
      </w:r>
    </w:p>
    <w:p>
      <w:pPr>
        <w:numPr>
          <w:ilvl w:val="0"/>
          <w:numId w:val="1004"/>
        </w:numPr>
      </w:pPr>
      <w:r>
        <w:t xml:space="preserve">Cuál es mayor: ¿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0</m:t>
            </m:r>
          </m:num>
          <m:den>
            <m:r>
              <m:t>20</m:t>
            </m:r>
          </m:den>
        </m:f>
      </m:oMath>
      <w:r>
        <w:t xml:space="preserve">? Explica tu razonamiento.</w:t>
      </w:r>
    </w:p>
    <w:p>
      <w:pPr>
        <w:numPr>
          <w:ilvl w:val="0"/>
          <w:numId w:val="1004"/>
        </w:numPr>
      </w:pPr>
      <w:r>
        <w:t xml:space="preserve">Tyler está comparand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 co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Dice: “10 es mayor que 6, entonc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”. Explica o muestra por qué la conclusión de Tyler es incorrec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34:49Z</dcterms:created>
  <dcterms:modified xsi:type="dcterms:W3CDTF">2021-06-30T2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qss+QRFQJs/2lhVpbqUMhpplhWqs9Np84wbGtE21zTMkM8M+cDDppP1dipg6iuxQSSRtKm4Cw8VaCpNgfs0QA==</vt:lpwstr>
  </property>
</Properties>
</file>